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X9dd76ffe753dcc380734bb8e3307d2f387e00ae"/>
    <w:p>
      <w:pPr>
        <w:pStyle w:val="Heading1"/>
      </w:pPr>
      <w:r>
        <w:t xml:space="preserve">Internship Application Letter for Ocean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stitute of Oceanographic Research</w:t>
      </w:r>
      <w:r>
        <w:br/>
      </w:r>
      <w:r>
        <w:t xml:space="preserve">Tokyo Marine Science Center</w:t>
      </w:r>
      <w:r>
        <w:br/>
      </w:r>
      <w:r>
        <w:t xml:space="preserve">1-2-3 Aoba, Minato Ward</w:t>
      </w:r>
      <w:r>
        <w:br/>
      </w:r>
      <w:r>
        <w:t xml:space="preserve">Tokyo 108-8639, Japan</w:t>
      </w:r>
    </w:p>
    <w:bookmarkStart w:id="20" w:name="X9b7a3657fc635fa730c0660600703de08817e31"/>
    <w:p>
      <w:pPr>
        <w:pStyle w:val="Heading2"/>
      </w:pPr>
      <w:r>
        <w:t xml:space="preserve">Subject: Internship Application Letter for Oceanographer Position in Japan Tokyo</w:t>
      </w:r>
    </w:p>
    <w:p>
      <w:pPr>
        <w:pStyle w:val="FirstParagraph"/>
      </w:pPr>
      <w:r>
        <w:t xml:space="preserve">Dear Hiring Manager,</w:t>
      </w:r>
    </w:p>
    <w:p>
      <w:pPr>
        <w:pStyle w:val="BodyText"/>
      </w:pPr>
      <w:r>
        <w:t xml:space="preserve">It is with profound enthusiasm and deep respect for Japan's pioneering contributions to marine science that I submit my Internship Application Letter for the Oceanographer position at your esteemed Institute of Oceanographic Research in Tokyo. As a dedicated student of Marine Environmental Science with advanced coursework in physical oceanography and marine ecology, I have long admired Japan's leadership in oceanographic innovation—particularly through institutions like the Japan Agency for Marine-Earth Science and Technology (JAMSTEC) and the Tokyo University of Marine Science and Technology. My academic journey has been meticulously aligned with this passion, culminating in a comprehensive research thesis on "Deep-Sea Circulation Patterns in the Western Pacific" that directly complements your institute's current projects on climate-resilient marine ecosystems.</w:t>
      </w:r>
    </w:p>
    <w:p>
      <w:pPr>
        <w:pStyle w:val="BodyText"/>
      </w:pPr>
      <w:r>
        <w:t xml:space="preserve">The decision to pursue an internship in Japan Tokyo stems from my conviction that no other nation has integrated traditional maritime wisdom with cutting-edge oceanographic technology as profoundly as Japan. Having studied Japanese language and culture for three years through the J-LEAP program, I understand that this country's approach to oceanography is uniquely holistic—blending centuries-old fishing community knowledge with AI-driven data collection systems. My previous fieldwork in the Philippine Sea, where I assisted in deploying ARGO floats and analyzing satellite-derived sea surface temperature data, taught me that effective oceanographic research must bridge scientific rigor with cultural context—a principle deeply embedded in Japan's marine governance frameworks like the Ocean Basic Act of 2007.</w:t>
      </w:r>
    </w:p>
    <w:p>
      <w:pPr>
        <w:pStyle w:val="BodyText"/>
      </w:pPr>
      <w:r>
        <w:t xml:space="preserve">What specifically draws me to your Tokyo-based institute is your groundbreaking work on the "Kuroshio Current Resilience Project." This initiative perfectly mirrors my academic focus on how ocean currents mediate climate change impacts in East Asia. During my undergraduate studies at [Your University], I developed a predictive model using Python and GIS software that identified critical thermal thresholds for coral bleaching events along the Kuroshio path—a skill directly applicable to your team's monitoring efforts. I am particularly eager to contribute to your upcoming deployment of autonomous underwater vehicles (AUVs) in Tokyo Bay, having gained hands-on experience with ROV operations during my research at the [Previous Institution] Ocean Lab.</w:t>
      </w:r>
    </w:p>
    <w:p>
      <w:pPr>
        <w:pStyle w:val="BodyText"/>
      </w:pPr>
      <w:r>
        <w:t xml:space="preserve">My technical proficiency extends beyond data analysis: I have certified skills in multibeam sonar interpretation, CTD sensor calibration, and statistical modeling using R. In a recent collaborative project with the National Institute of Polar Research (NIPR), I processed over 200,000 bathymetric data points to map seafloor habitats—an experience that honed my ability to work within Japan's stringent scientific documentation protocols. Moreover, I've completed specialized training in marine safety procedures and cultural competence workshops tailored for international researchers in Japan, ensuring I can seamlessly integrate into your team while respecting local research ethics and protocols.</w:t>
      </w:r>
    </w:p>
    <w:p>
      <w:pPr>
        <w:pStyle w:val="BodyText"/>
      </w:pPr>
      <w:r>
        <w:t xml:space="preserve">My admiration for Japan's oceanographic legacy transcends academic interest. As a volunteer with the Tokyo Ocean Conservation Network, I participated in beach clean-ups that documented microplastic pollution patterns—data later cited in the 2023 Tokyo Metropolitan Government Marine Pollution Report. This grassroots engagement revealed how scientific research must serve community needs, a philosophy reflected in your institute's public outreach programs like "Ocean Science for All." In Tokyo, where the ocean isn't merely a resource but an intrinsic part of cultural identity—from sushi traditions to coastal shrine rituals—I see an opportunity to merge my technical skills with meaningful societal impact.</w:t>
      </w:r>
    </w:p>
    <w:p>
      <w:pPr>
        <w:pStyle w:val="BodyText"/>
      </w:pPr>
      <w:r>
        <w:t xml:space="preserve">I am especially impressed by how Japan Tokyo has positioned itself as a global hub for sustainable ocean management. The recent launch of the "Blue Economy Initiative" in collaboration with UNESCO and the UN Ocean Decade exemplifies this vision—exactly the kind of forward-thinking framework where I hope to contribute. My proposed internship focus on developing early-warning systems for marine heatwaves aligns precisely with this initiative's goal to protect coastal communities. Having studied Japan's response to Typhoon Hagibis (2019) through its integrated ocean-atmosphere monitoring network, I understand how your research directly safeguards lives and livelihoods in the Tokyo metropolitan area.</w:t>
      </w:r>
    </w:p>
    <w:p>
      <w:pPr>
        <w:pStyle w:val="BodyText"/>
      </w:pPr>
      <w:r>
        <w:t xml:space="preserve">My commitment to becoming a globally minded Oceanographer is underscored by my participation in the 2023 International Ocean Institute Workshop at Kobe University, where I presented findings on plastic degradation rates in Asian marginal seas. This experience solidified my belief that Japan's unique geographic position—as an archipelagic nation surrounded by diverse marine environments—makes Tokyo the ideal epicenter for cross-cultural oceanographic collaboration. I am eager to apply my skills under the mentorship of your distinguished researchers like Dr. [Fictional Name], whose work on deep-sea methane hydrates revolutionized our understanding of carbon cycles.</w:t>
      </w:r>
    </w:p>
    <w:p>
      <w:pPr>
        <w:pStyle w:val="BodyText"/>
      </w:pPr>
      <w:r>
        <w:t xml:space="preserve">As a candidate, I bring not only technical competence but also cultural adaptability honed through three months studying in Kyoto and conducting research alongside Japanese students at the University of Tokyo's Marine Science Division. I have prepared to work within Japan's collaborative research culture (known as "ringi" decision-making) and am fluent in both English and intermediate Japanese (JLPT N3 level), ensuring seamless communication across teams. My resume, attached for your review, details further qualifications including my fieldwork in Okinawa and certification in International Marine Safety Standards.</w:t>
      </w:r>
    </w:p>
    <w:p>
      <w:pPr>
        <w:pStyle w:val="BodyText"/>
      </w:pPr>
      <w:r>
        <w:t xml:space="preserve">The prospect of contributing to Japan's vision for a "Blue Society" through this internship excites me more than any academic pursuit I've undertaken. In Tokyo—a city where the ocean influences everything from its culinary identity to its urban planning—I am ready to immerse myself in your mission of balancing scientific discovery with ecological stewardship. I would be honored to bring my passion for oceanographic research, technical skills, and cross-cultural perspective to your institute during the upcoming summer internship period.</w:t>
      </w:r>
    </w:p>
    <w:p>
      <w:pPr>
        <w:pStyle w:val="BodyText"/>
      </w:pPr>
      <w:r>
        <w:t xml:space="preserve">Thank you for considering my Internship Application Letter. I have attached my resume, academic transcripts, and letters of recommendation from Professors [Name] and [Name] at [Your University]. I welcome the opportunity to discuss how my background aligns with your research priorities during an interview at your convenience. Please contact me via email or phone to schedule a convers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70 words, fulfill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Japan Tokyo</dc:title>
  <dc:creator/>
  <dc:language>en</dc:language>
  <cp:keywords/>
  <dcterms:created xsi:type="dcterms:W3CDTF">2025-12-10T08:13:46Z</dcterms:created>
  <dcterms:modified xsi:type="dcterms:W3CDTF">2025-12-10T08:13:46Z</dcterms:modified>
</cp:coreProperties>
</file>

<file path=docProps/custom.xml><?xml version="1.0" encoding="utf-8"?>
<Properties xmlns="http://schemas.openxmlformats.org/officeDocument/2006/custom-properties" xmlns:vt="http://schemas.openxmlformats.org/officeDocument/2006/docPropsVTypes"/>
</file>